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1D2006" w14:textId="50810DE2" w:rsidR="00CC1F1C" w:rsidRDefault="00F2533D" w:rsidP="00F2533D">
      <w:pPr>
        <w:pStyle w:val="Title"/>
        <w:jc w:val="center"/>
        <w:rPr>
          <w:lang w:val="en-US"/>
        </w:rPr>
      </w:pPr>
      <w:r>
        <w:rPr>
          <w:lang w:val="en-US"/>
        </w:rPr>
        <w:t>Coding Challenge</w:t>
      </w:r>
    </w:p>
    <w:p w14:paraId="01FE88D9" w14:textId="271CBFFF" w:rsidR="00F2533D" w:rsidRDefault="00F2533D" w:rsidP="00F2533D">
      <w:pPr>
        <w:jc w:val="both"/>
        <w:rPr>
          <w:lang w:val="en-US"/>
        </w:rPr>
      </w:pPr>
    </w:p>
    <w:p w14:paraId="14FE5176" w14:textId="55219973" w:rsidR="00F2533D" w:rsidRPr="00F2533D" w:rsidRDefault="00F2533D" w:rsidP="00F2533D">
      <w:pPr>
        <w:pStyle w:val="Heading1"/>
        <w:jc w:val="both"/>
      </w:pPr>
      <w:r w:rsidRPr="00F2533D">
        <w:t>About SchoolBell.chat</w:t>
      </w:r>
    </w:p>
    <w:p w14:paraId="0508A18E" w14:textId="2672F5A6" w:rsidR="00F2533D" w:rsidRPr="00F2533D" w:rsidRDefault="00F2533D" w:rsidP="00F2533D">
      <w:pPr>
        <w:ind w:left="810"/>
        <w:jc w:val="both"/>
        <w:rPr>
          <w:lang w:val="en-US"/>
        </w:rPr>
      </w:pPr>
      <w:proofErr w:type="spellStart"/>
      <w:r w:rsidRPr="00F2533D">
        <w:rPr>
          <w:lang w:val="en-US"/>
        </w:rPr>
        <w:t>SchoolBell.Chat</w:t>
      </w:r>
      <w:proofErr w:type="spellEnd"/>
      <w:r w:rsidRPr="00F2533D">
        <w:rPr>
          <w:lang w:val="en-US"/>
        </w:rPr>
        <w:t xml:space="preserve"> is a collaboration platform for parents and teachers that promotes parent involvement. It is real-time, has a well-defined relationship control and guarantees privacy with a human connect. It is a “Slack” for Parents &amp; Teachers.</w:t>
      </w:r>
    </w:p>
    <w:p w14:paraId="72331C28" w14:textId="10F115AC" w:rsidR="00F2533D" w:rsidRDefault="00F2533D" w:rsidP="00F2533D">
      <w:pPr>
        <w:pStyle w:val="Heading1"/>
        <w:jc w:val="both"/>
      </w:pPr>
      <w:r>
        <w:t>Product description</w:t>
      </w:r>
    </w:p>
    <w:p w14:paraId="0BD914D2" w14:textId="02E832E0" w:rsidR="00F2533D" w:rsidRDefault="006874BF" w:rsidP="00580CEB">
      <w:pPr>
        <w:ind w:left="810"/>
        <w:jc w:val="both"/>
        <w:rPr>
          <w:lang w:val="en-US"/>
        </w:rPr>
      </w:pPr>
      <w:r w:rsidRPr="006874BF">
        <w:rPr>
          <w:lang w:val="en-US"/>
        </w:rPr>
        <w:t>A real-time communication and collaboration platform and process for school, teachers and parents that is integrated with school management and learning management system.</w:t>
      </w:r>
      <w:r w:rsidR="00B96991">
        <w:rPr>
          <w:lang w:val="en-US"/>
        </w:rPr>
        <w:t xml:space="preserve"> </w:t>
      </w:r>
      <w:r w:rsidR="00947D07">
        <w:t>The triad, parent, children and teacher, are closely associated and influences each other much. A healthy relationship between parents and teachers can change the children’s attitude towards school, improve performance, and wellbeing. It could also boost a teacher’s morale and a parent’s confidence in their children. Considering the circumstances today, parents find it challenging to take time from work to meet teachers or for quality time with children. Teachers, on the other hand, are generally overloaded with work. A teacher should prepare for the class, do evaluations, attend the children needs and perform other administrative tasks. These reduce the frequency of communication between parent and teacher creating an information asymmetry.</w:t>
      </w:r>
    </w:p>
    <w:p w14:paraId="20F4693C" w14:textId="5FC1A930" w:rsidR="00580CEB" w:rsidRPr="00580CEB" w:rsidRDefault="00580CEB" w:rsidP="00580CEB">
      <w:pPr>
        <w:ind w:left="810"/>
        <w:jc w:val="both"/>
        <w:rPr>
          <w:lang w:val="en-US"/>
        </w:rPr>
      </w:pPr>
      <w:r>
        <w:rPr>
          <w:lang w:val="en-US"/>
        </w:rPr>
        <w:t xml:space="preserve">Using this platform parent can communicate with teachers </w:t>
      </w:r>
      <w:r w:rsidR="00995037">
        <w:rPr>
          <w:lang w:val="en-US"/>
        </w:rPr>
        <w:t xml:space="preserve">and vice versa using text messages, audio calls, and video calls. </w:t>
      </w:r>
      <w:r w:rsidR="00A55080">
        <w:rPr>
          <w:lang w:val="en-US"/>
        </w:rPr>
        <w:t>The platform is designed using microservices architecture.</w:t>
      </w:r>
      <w:r w:rsidR="006802B7">
        <w:rPr>
          <w:lang w:val="en-US"/>
        </w:rPr>
        <w:t xml:space="preserve"> The front end is a progress</w:t>
      </w:r>
      <w:r w:rsidR="00E578D4">
        <w:rPr>
          <w:lang w:val="en-US"/>
        </w:rPr>
        <w:t>ive</w:t>
      </w:r>
      <w:r w:rsidR="006802B7">
        <w:rPr>
          <w:lang w:val="en-US"/>
        </w:rPr>
        <w:t xml:space="preserve"> web app </w:t>
      </w:r>
      <w:r w:rsidR="006E01DA">
        <w:rPr>
          <w:lang w:val="en-US"/>
        </w:rPr>
        <w:t xml:space="preserve">(PWA) </w:t>
      </w:r>
      <w:r w:rsidR="006802B7">
        <w:rPr>
          <w:lang w:val="en-US"/>
        </w:rPr>
        <w:t>using Angular 7. The microservices layer i</w:t>
      </w:r>
      <w:r w:rsidR="004E3BAD">
        <w:rPr>
          <w:lang w:val="en-US"/>
        </w:rPr>
        <w:t xml:space="preserve">s developed using </w:t>
      </w:r>
      <w:r w:rsidR="003011E9">
        <w:rPr>
          <w:lang w:val="en-US"/>
        </w:rPr>
        <w:t xml:space="preserve">TypeScript and Node.js deployed on AWS Serverless </w:t>
      </w:r>
      <w:r w:rsidR="00A71CC8">
        <w:rPr>
          <w:lang w:val="en-US"/>
        </w:rPr>
        <w:t xml:space="preserve">platform. Some </w:t>
      </w:r>
      <w:r w:rsidR="00DE4CF0">
        <w:rPr>
          <w:lang w:val="en-US"/>
        </w:rPr>
        <w:t xml:space="preserve">legacy code </w:t>
      </w:r>
      <w:r w:rsidR="00BD6BE5">
        <w:rPr>
          <w:lang w:val="en-US"/>
        </w:rPr>
        <w:t xml:space="preserve">is </w:t>
      </w:r>
      <w:r w:rsidR="003B6098">
        <w:rPr>
          <w:lang w:val="en-US"/>
        </w:rPr>
        <w:t xml:space="preserve">developed using </w:t>
      </w:r>
      <w:r w:rsidR="00370D69">
        <w:rPr>
          <w:lang w:val="en-US"/>
        </w:rPr>
        <w:t>Java-S</w:t>
      </w:r>
      <w:r w:rsidR="003B6098">
        <w:rPr>
          <w:lang w:val="en-US"/>
        </w:rPr>
        <w:t>pring and deployed into Amazon’s ECS.</w:t>
      </w:r>
      <w:r w:rsidR="005E5421">
        <w:rPr>
          <w:lang w:val="en-US"/>
        </w:rPr>
        <w:t xml:space="preserve"> The backend for the services </w:t>
      </w:r>
      <w:r w:rsidR="00211993">
        <w:rPr>
          <w:lang w:val="en-US"/>
        </w:rPr>
        <w:t>is</w:t>
      </w:r>
      <w:r w:rsidR="005E5421">
        <w:rPr>
          <w:lang w:val="en-US"/>
        </w:rPr>
        <w:t xml:space="preserve"> MongoDB and </w:t>
      </w:r>
      <w:r w:rsidR="005238AB">
        <w:rPr>
          <w:lang w:val="en-US"/>
        </w:rPr>
        <w:t xml:space="preserve">Redis. The entire </w:t>
      </w:r>
      <w:r w:rsidR="00211993">
        <w:rPr>
          <w:lang w:val="en-US"/>
        </w:rPr>
        <w:t xml:space="preserve">Audio and Video communication use WebRTC framework. </w:t>
      </w:r>
      <w:r w:rsidR="00370D69">
        <w:rPr>
          <w:lang w:val="en-US"/>
        </w:rPr>
        <w:t xml:space="preserve"> </w:t>
      </w:r>
      <w:r w:rsidR="00BD6BE5">
        <w:rPr>
          <w:lang w:val="en-US"/>
        </w:rPr>
        <w:t xml:space="preserve"> </w:t>
      </w:r>
      <w:r w:rsidR="004E3BAD">
        <w:rPr>
          <w:lang w:val="en-US"/>
        </w:rPr>
        <w:t xml:space="preserve"> </w:t>
      </w:r>
    </w:p>
    <w:p w14:paraId="45A5F1E2" w14:textId="6525CCDD" w:rsidR="00F2533D" w:rsidRDefault="00F2533D" w:rsidP="00F2533D">
      <w:pPr>
        <w:pStyle w:val="Heading1"/>
        <w:jc w:val="both"/>
      </w:pPr>
      <w:r>
        <w:t>The challenge</w:t>
      </w:r>
    </w:p>
    <w:p w14:paraId="2E01EF59" w14:textId="77777777" w:rsidR="00F70DF7" w:rsidRDefault="003E5321" w:rsidP="006F1421">
      <w:pPr>
        <w:ind w:left="810"/>
        <w:jc w:val="both"/>
        <w:rPr>
          <w:lang w:val="en-US"/>
        </w:rPr>
      </w:pPr>
      <w:r>
        <w:rPr>
          <w:lang w:val="en-US"/>
        </w:rPr>
        <w:t xml:space="preserve">The challenge is to develop </w:t>
      </w:r>
      <w:r w:rsidR="00D15EB0">
        <w:rPr>
          <w:lang w:val="en-US"/>
        </w:rPr>
        <w:t>a</w:t>
      </w:r>
      <w:r w:rsidR="001171E0">
        <w:rPr>
          <w:lang w:val="en-US"/>
        </w:rPr>
        <w:t xml:space="preserve"> </w:t>
      </w:r>
      <w:r w:rsidR="00D62A23">
        <w:rPr>
          <w:lang w:val="en-US"/>
        </w:rPr>
        <w:t>web-based</w:t>
      </w:r>
      <w:r w:rsidR="0015065D">
        <w:rPr>
          <w:lang w:val="en-US"/>
        </w:rPr>
        <w:t xml:space="preserve"> </w:t>
      </w:r>
      <w:bookmarkStart w:id="0" w:name="_GoBack"/>
      <w:r w:rsidR="00D15EB0">
        <w:rPr>
          <w:lang w:val="en-US"/>
        </w:rPr>
        <w:t>e</w:t>
      </w:r>
      <w:r w:rsidR="0015065D">
        <w:rPr>
          <w:lang w:val="en-US"/>
        </w:rPr>
        <w:t>mployee management system</w:t>
      </w:r>
      <w:r w:rsidR="00D15EB0">
        <w:rPr>
          <w:lang w:val="en-US"/>
        </w:rPr>
        <w:t xml:space="preserve"> </w:t>
      </w:r>
      <w:bookmarkEnd w:id="0"/>
      <w:r w:rsidR="00D15EB0">
        <w:rPr>
          <w:lang w:val="en-US"/>
        </w:rPr>
        <w:t xml:space="preserve">satisfying </w:t>
      </w:r>
      <w:r w:rsidR="001171E0">
        <w:rPr>
          <w:lang w:val="en-US"/>
        </w:rPr>
        <w:t xml:space="preserve">preferably using </w:t>
      </w:r>
      <w:r w:rsidR="00156642">
        <w:rPr>
          <w:lang w:val="en-US"/>
        </w:rPr>
        <w:t xml:space="preserve">open source technologies </w:t>
      </w:r>
      <w:r w:rsidR="00D62A23">
        <w:rPr>
          <w:lang w:val="en-US"/>
        </w:rPr>
        <w:t>like</w:t>
      </w:r>
      <w:r w:rsidR="00156642">
        <w:rPr>
          <w:lang w:val="en-US"/>
        </w:rPr>
        <w:t xml:space="preserve"> the platform used in SchoolBell.chat.</w:t>
      </w:r>
      <w:r w:rsidR="00D62A23">
        <w:rPr>
          <w:lang w:val="en-US"/>
        </w:rPr>
        <w:t xml:space="preserve"> </w:t>
      </w:r>
      <w:r w:rsidR="00726750">
        <w:rPr>
          <w:lang w:val="en-US"/>
        </w:rPr>
        <w:t xml:space="preserve">The employee management system will </w:t>
      </w:r>
      <w:r w:rsidR="00BC6AD4">
        <w:rPr>
          <w:lang w:val="en-US"/>
        </w:rPr>
        <w:t>capture basic employee information detailed below</w:t>
      </w:r>
      <w:r w:rsidR="00F70DF7">
        <w:rPr>
          <w:lang w:val="en-US"/>
        </w:rPr>
        <w:t>.</w:t>
      </w:r>
    </w:p>
    <w:p w14:paraId="0D7A2682" w14:textId="77777777" w:rsidR="00120158" w:rsidRDefault="00F70DF7" w:rsidP="00F70DF7">
      <w:pPr>
        <w:pStyle w:val="ListParagraph"/>
        <w:numPr>
          <w:ilvl w:val="0"/>
          <w:numId w:val="2"/>
        </w:numPr>
        <w:jc w:val="both"/>
        <w:rPr>
          <w:lang w:val="en-US"/>
        </w:rPr>
      </w:pPr>
      <w:r>
        <w:rPr>
          <w:lang w:val="en-US"/>
        </w:rPr>
        <w:t xml:space="preserve">Employee Id: A unique key to </w:t>
      </w:r>
      <w:r w:rsidR="00611709">
        <w:rPr>
          <w:lang w:val="en-US"/>
        </w:rPr>
        <w:t xml:space="preserve">uniquely </w:t>
      </w:r>
      <w:r>
        <w:rPr>
          <w:lang w:val="en-US"/>
        </w:rPr>
        <w:t>identify the</w:t>
      </w:r>
      <w:r w:rsidR="00D15EB0" w:rsidRPr="00F70DF7">
        <w:rPr>
          <w:lang w:val="en-US"/>
        </w:rPr>
        <w:t xml:space="preserve"> </w:t>
      </w:r>
      <w:r w:rsidR="00120158">
        <w:rPr>
          <w:lang w:val="en-US"/>
        </w:rPr>
        <w:t>employee within the organization.</w:t>
      </w:r>
    </w:p>
    <w:p w14:paraId="75AEC815" w14:textId="77777777" w:rsidR="00753417" w:rsidRDefault="00753417" w:rsidP="00F70DF7">
      <w:pPr>
        <w:pStyle w:val="ListParagraph"/>
        <w:numPr>
          <w:ilvl w:val="0"/>
          <w:numId w:val="2"/>
        </w:numPr>
        <w:jc w:val="both"/>
        <w:rPr>
          <w:lang w:val="en-US"/>
        </w:rPr>
      </w:pPr>
      <w:r>
        <w:rPr>
          <w:lang w:val="en-US"/>
        </w:rPr>
        <w:t>Employee Name</w:t>
      </w:r>
    </w:p>
    <w:p w14:paraId="6212ADCC" w14:textId="77777777" w:rsidR="00753417" w:rsidRDefault="00753417" w:rsidP="00F70DF7">
      <w:pPr>
        <w:pStyle w:val="ListParagraph"/>
        <w:numPr>
          <w:ilvl w:val="0"/>
          <w:numId w:val="2"/>
        </w:numPr>
        <w:jc w:val="both"/>
        <w:rPr>
          <w:lang w:val="en-US"/>
        </w:rPr>
      </w:pPr>
      <w:r>
        <w:rPr>
          <w:lang w:val="en-US"/>
        </w:rPr>
        <w:t>Age</w:t>
      </w:r>
    </w:p>
    <w:p w14:paraId="07F32F08" w14:textId="325B0DD9" w:rsidR="00753417" w:rsidRDefault="00667BC7" w:rsidP="00F70DF7">
      <w:pPr>
        <w:pStyle w:val="ListParagraph"/>
        <w:numPr>
          <w:ilvl w:val="0"/>
          <w:numId w:val="2"/>
        </w:numPr>
        <w:jc w:val="both"/>
        <w:rPr>
          <w:lang w:val="en-US"/>
        </w:rPr>
      </w:pPr>
      <w:r>
        <w:rPr>
          <w:lang w:val="en-US"/>
        </w:rPr>
        <w:t>Gender</w:t>
      </w:r>
    </w:p>
    <w:p w14:paraId="6AD18A02" w14:textId="77777777" w:rsidR="00243B0B" w:rsidRDefault="00753417" w:rsidP="00F70DF7">
      <w:pPr>
        <w:pStyle w:val="ListParagraph"/>
        <w:numPr>
          <w:ilvl w:val="0"/>
          <w:numId w:val="2"/>
        </w:numPr>
        <w:jc w:val="both"/>
        <w:rPr>
          <w:lang w:val="en-US"/>
        </w:rPr>
      </w:pPr>
      <w:r>
        <w:rPr>
          <w:lang w:val="en-US"/>
        </w:rPr>
        <w:t>Department</w:t>
      </w:r>
      <w:r w:rsidR="00306C06">
        <w:rPr>
          <w:lang w:val="en-US"/>
        </w:rPr>
        <w:t>: Every employee will be associated with a department.</w:t>
      </w:r>
    </w:p>
    <w:p w14:paraId="24B7318D" w14:textId="483E1CD9" w:rsidR="00261AAF" w:rsidRDefault="00243B0B" w:rsidP="00F70DF7">
      <w:pPr>
        <w:pStyle w:val="ListParagraph"/>
        <w:numPr>
          <w:ilvl w:val="0"/>
          <w:numId w:val="2"/>
        </w:numPr>
        <w:jc w:val="both"/>
        <w:rPr>
          <w:lang w:val="en-US"/>
        </w:rPr>
      </w:pPr>
      <w:r>
        <w:rPr>
          <w:lang w:val="en-US"/>
        </w:rPr>
        <w:t xml:space="preserve">Manager: Every employee (except </w:t>
      </w:r>
      <w:r w:rsidR="00261AAF">
        <w:rPr>
          <w:lang w:val="en-US"/>
        </w:rPr>
        <w:t xml:space="preserve">the president </w:t>
      </w:r>
      <w:r w:rsidR="00EA1552">
        <w:rPr>
          <w:lang w:val="en-US"/>
        </w:rPr>
        <w:t xml:space="preserve">also an employee </w:t>
      </w:r>
      <w:r w:rsidR="00261AAF">
        <w:rPr>
          <w:lang w:val="en-US"/>
        </w:rPr>
        <w:t>of the company</w:t>
      </w:r>
      <w:r>
        <w:rPr>
          <w:lang w:val="en-US"/>
        </w:rPr>
        <w:t>) will have a</w:t>
      </w:r>
      <w:r w:rsidR="00261AAF">
        <w:rPr>
          <w:lang w:val="en-US"/>
        </w:rPr>
        <w:t xml:space="preserve"> manager whom the employee is reporting to.</w:t>
      </w:r>
    </w:p>
    <w:p w14:paraId="19F4F4DD" w14:textId="77777777" w:rsidR="00261AAF" w:rsidRDefault="00261AAF" w:rsidP="00F70DF7">
      <w:pPr>
        <w:pStyle w:val="ListParagraph"/>
        <w:numPr>
          <w:ilvl w:val="0"/>
          <w:numId w:val="2"/>
        </w:numPr>
        <w:jc w:val="both"/>
        <w:rPr>
          <w:lang w:val="en-US"/>
        </w:rPr>
      </w:pPr>
      <w:r>
        <w:rPr>
          <w:lang w:val="en-US"/>
        </w:rPr>
        <w:t>Salary</w:t>
      </w:r>
    </w:p>
    <w:p w14:paraId="0DE9C3BA" w14:textId="77777777" w:rsidR="008259AD" w:rsidRDefault="00261AAF" w:rsidP="00F70DF7">
      <w:pPr>
        <w:pStyle w:val="ListParagraph"/>
        <w:numPr>
          <w:ilvl w:val="0"/>
          <w:numId w:val="2"/>
        </w:numPr>
        <w:jc w:val="both"/>
        <w:rPr>
          <w:lang w:val="en-US"/>
        </w:rPr>
      </w:pPr>
      <w:r>
        <w:rPr>
          <w:lang w:val="en-US"/>
        </w:rPr>
        <w:t>Date of Joining</w:t>
      </w:r>
    </w:p>
    <w:p w14:paraId="7C60A8FE" w14:textId="03801131" w:rsidR="00491456" w:rsidRDefault="00973A71" w:rsidP="00E65202">
      <w:pPr>
        <w:ind w:left="720"/>
        <w:jc w:val="both"/>
        <w:rPr>
          <w:lang w:val="en-US"/>
        </w:rPr>
      </w:pPr>
      <w:r>
        <w:rPr>
          <w:lang w:val="en-US"/>
        </w:rPr>
        <w:lastRenderedPageBreak/>
        <w:t>The system will have the functionality to search</w:t>
      </w:r>
      <w:r w:rsidR="006D01F0">
        <w:rPr>
          <w:lang w:val="en-US"/>
        </w:rPr>
        <w:t xml:space="preserve"> for</w:t>
      </w:r>
      <w:r>
        <w:rPr>
          <w:lang w:val="en-US"/>
        </w:rPr>
        <w:t xml:space="preserve"> </w:t>
      </w:r>
      <w:r w:rsidR="00D524EA">
        <w:rPr>
          <w:lang w:val="en-US"/>
        </w:rPr>
        <w:t>employees based on</w:t>
      </w:r>
      <w:r w:rsidR="005A0702">
        <w:rPr>
          <w:lang w:val="en-US"/>
        </w:rPr>
        <w:t xml:space="preserve"> </w:t>
      </w:r>
      <w:r w:rsidR="008C4D9C">
        <w:rPr>
          <w:lang w:val="en-US"/>
        </w:rPr>
        <w:t xml:space="preserve">name, department, </w:t>
      </w:r>
      <w:r w:rsidR="004A3880">
        <w:rPr>
          <w:lang w:val="en-US"/>
        </w:rPr>
        <w:t xml:space="preserve">age range, </w:t>
      </w:r>
      <w:r w:rsidR="0007503B">
        <w:rPr>
          <w:lang w:val="en-US"/>
        </w:rPr>
        <w:t>and m</w:t>
      </w:r>
      <w:r w:rsidR="004A3880">
        <w:rPr>
          <w:lang w:val="en-US"/>
        </w:rPr>
        <w:t xml:space="preserve">anager </w:t>
      </w:r>
      <w:r w:rsidR="0007503B">
        <w:rPr>
          <w:lang w:val="en-US"/>
        </w:rPr>
        <w:t>n</w:t>
      </w:r>
      <w:r w:rsidR="004A3880">
        <w:rPr>
          <w:lang w:val="en-US"/>
        </w:rPr>
        <w:t>ame</w:t>
      </w:r>
      <w:r w:rsidR="00F66F82">
        <w:rPr>
          <w:lang w:val="en-US"/>
        </w:rPr>
        <w:t>.</w:t>
      </w:r>
    </w:p>
    <w:p w14:paraId="5452AE8D" w14:textId="6383CB56" w:rsidR="00F1658F" w:rsidRDefault="00727905" w:rsidP="008259AD">
      <w:pPr>
        <w:ind w:left="720"/>
        <w:jc w:val="both"/>
        <w:rPr>
          <w:lang w:val="en-US"/>
        </w:rPr>
      </w:pPr>
      <w:r>
        <w:rPr>
          <w:lang w:val="en-US"/>
        </w:rPr>
        <w:t>The contestants are free to make any assumption</w:t>
      </w:r>
      <w:r w:rsidR="008F3E4A">
        <w:rPr>
          <w:lang w:val="en-US"/>
        </w:rPr>
        <w:t xml:space="preserve"> for the challenge as long as the </w:t>
      </w:r>
      <w:r w:rsidR="00EA5EC8">
        <w:rPr>
          <w:lang w:val="en-US"/>
        </w:rPr>
        <w:t xml:space="preserve">assumption does not contradict basic requirements. </w:t>
      </w:r>
      <w:r w:rsidR="00E32654">
        <w:rPr>
          <w:lang w:val="en-US"/>
        </w:rPr>
        <w:t xml:space="preserve">All assumptions </w:t>
      </w:r>
      <w:r w:rsidR="00491456">
        <w:rPr>
          <w:lang w:val="en-US"/>
        </w:rPr>
        <w:t>must</w:t>
      </w:r>
      <w:r w:rsidR="00E32654">
        <w:rPr>
          <w:lang w:val="en-US"/>
        </w:rPr>
        <w:t xml:space="preserve"> be documented and explained </w:t>
      </w:r>
      <w:r w:rsidR="00216BAC">
        <w:rPr>
          <w:lang w:val="en-US"/>
        </w:rPr>
        <w:t>why it was needed.</w:t>
      </w:r>
    </w:p>
    <w:p w14:paraId="408E4BA6" w14:textId="55BA120F" w:rsidR="00E65202" w:rsidRDefault="00E5091E" w:rsidP="00E5091E">
      <w:pPr>
        <w:pStyle w:val="Heading2"/>
        <w:numPr>
          <w:ilvl w:val="1"/>
          <w:numId w:val="1"/>
        </w:numPr>
        <w:rPr>
          <w:lang w:val="en-US"/>
        </w:rPr>
      </w:pPr>
      <w:r>
        <w:rPr>
          <w:lang w:val="en-US"/>
        </w:rPr>
        <w:t>Expected deliverables</w:t>
      </w:r>
    </w:p>
    <w:p w14:paraId="5E53B6D8" w14:textId="30105269" w:rsidR="00C946EE" w:rsidRPr="00C946EE" w:rsidRDefault="00C946EE" w:rsidP="00C946EE">
      <w:pPr>
        <w:ind w:left="720"/>
        <w:rPr>
          <w:lang w:val="en-US"/>
        </w:rPr>
      </w:pPr>
      <w:r>
        <w:rPr>
          <w:lang w:val="en-US"/>
        </w:rPr>
        <w:t>All deliverables should be checked into source control and shared for review and assessment.</w:t>
      </w:r>
    </w:p>
    <w:p w14:paraId="5EA3ADD3" w14:textId="15255EFF" w:rsidR="00E5091E" w:rsidRDefault="001C294F" w:rsidP="001C294F">
      <w:pPr>
        <w:pStyle w:val="ListParagraph"/>
        <w:numPr>
          <w:ilvl w:val="0"/>
          <w:numId w:val="3"/>
        </w:numPr>
        <w:rPr>
          <w:lang w:val="en-US"/>
        </w:rPr>
      </w:pPr>
      <w:r>
        <w:rPr>
          <w:lang w:val="en-US"/>
        </w:rPr>
        <w:t xml:space="preserve">A solution architecture document </w:t>
      </w:r>
      <w:r w:rsidR="00D03834">
        <w:rPr>
          <w:lang w:val="en-US"/>
        </w:rPr>
        <w:t xml:space="preserve">explaining the </w:t>
      </w:r>
      <w:r w:rsidR="00ED7769">
        <w:rPr>
          <w:lang w:val="en-US"/>
        </w:rPr>
        <w:t>high-level</w:t>
      </w:r>
      <w:r w:rsidR="00D251EC">
        <w:rPr>
          <w:lang w:val="en-US"/>
        </w:rPr>
        <w:t xml:space="preserve"> arc</w:t>
      </w:r>
      <w:r w:rsidR="00ED7769">
        <w:rPr>
          <w:lang w:val="en-US"/>
        </w:rPr>
        <w:t>hitecture</w:t>
      </w:r>
    </w:p>
    <w:p w14:paraId="43D35ECF" w14:textId="53235783" w:rsidR="00D03834" w:rsidRDefault="00176703" w:rsidP="001C294F">
      <w:pPr>
        <w:pStyle w:val="ListParagraph"/>
        <w:numPr>
          <w:ilvl w:val="0"/>
          <w:numId w:val="3"/>
        </w:numPr>
        <w:rPr>
          <w:lang w:val="en-US"/>
        </w:rPr>
      </w:pPr>
      <w:r>
        <w:rPr>
          <w:lang w:val="en-US"/>
        </w:rPr>
        <w:t xml:space="preserve">A </w:t>
      </w:r>
      <w:r w:rsidR="00636C0A">
        <w:rPr>
          <w:lang w:val="en-US"/>
        </w:rPr>
        <w:t>high-level</w:t>
      </w:r>
      <w:r w:rsidR="00ED7769">
        <w:rPr>
          <w:lang w:val="en-US"/>
        </w:rPr>
        <w:t xml:space="preserve"> design </w:t>
      </w:r>
      <w:r w:rsidR="00636C0A">
        <w:rPr>
          <w:lang w:val="en-US"/>
        </w:rPr>
        <w:t>documents</w:t>
      </w:r>
    </w:p>
    <w:p w14:paraId="5DC5B7AE" w14:textId="1A3BF9C1" w:rsidR="00A83B6C" w:rsidRDefault="00F53F2A" w:rsidP="001C294F">
      <w:pPr>
        <w:pStyle w:val="ListParagraph"/>
        <w:numPr>
          <w:ilvl w:val="0"/>
          <w:numId w:val="3"/>
        </w:numPr>
        <w:rPr>
          <w:lang w:val="en-US"/>
        </w:rPr>
      </w:pPr>
      <w:r>
        <w:rPr>
          <w:lang w:val="en-US"/>
        </w:rPr>
        <w:t>Source code</w:t>
      </w:r>
    </w:p>
    <w:p w14:paraId="09E92FB7" w14:textId="709BB784" w:rsidR="00C946EE" w:rsidRDefault="00C946EE" w:rsidP="001C294F">
      <w:pPr>
        <w:pStyle w:val="ListParagraph"/>
        <w:numPr>
          <w:ilvl w:val="0"/>
          <w:numId w:val="3"/>
        </w:numPr>
        <w:rPr>
          <w:lang w:val="en-US"/>
        </w:rPr>
      </w:pPr>
      <w:r>
        <w:rPr>
          <w:lang w:val="en-US"/>
        </w:rPr>
        <w:t xml:space="preserve">Unit testing </w:t>
      </w:r>
      <w:r w:rsidR="00B7040B">
        <w:rPr>
          <w:lang w:val="en-US"/>
        </w:rPr>
        <w:t xml:space="preserve">with at least 75% code </w:t>
      </w:r>
      <w:r w:rsidR="00636C0A">
        <w:rPr>
          <w:lang w:val="en-US"/>
        </w:rPr>
        <w:t xml:space="preserve">and branch </w:t>
      </w:r>
      <w:r w:rsidR="00B7040B">
        <w:rPr>
          <w:lang w:val="en-US"/>
        </w:rPr>
        <w:t>coverage</w:t>
      </w:r>
    </w:p>
    <w:p w14:paraId="20DC397E" w14:textId="6FF264C5" w:rsidR="00667BC7" w:rsidRDefault="00667BC7" w:rsidP="001C294F">
      <w:pPr>
        <w:pStyle w:val="ListParagraph"/>
        <w:numPr>
          <w:ilvl w:val="0"/>
          <w:numId w:val="3"/>
        </w:numPr>
        <w:rPr>
          <w:lang w:val="en-US"/>
        </w:rPr>
      </w:pPr>
      <w:r>
        <w:rPr>
          <w:lang w:val="en-US"/>
        </w:rPr>
        <w:t>Pitch deck</w:t>
      </w:r>
    </w:p>
    <w:p w14:paraId="05E50358" w14:textId="76A3D397" w:rsidR="00D218F6" w:rsidRDefault="00D218F6" w:rsidP="00946E47">
      <w:pPr>
        <w:pStyle w:val="Heading2"/>
        <w:numPr>
          <w:ilvl w:val="1"/>
          <w:numId w:val="1"/>
        </w:numPr>
        <w:rPr>
          <w:lang w:val="en-US"/>
        </w:rPr>
      </w:pPr>
      <w:r>
        <w:rPr>
          <w:lang w:val="en-US"/>
        </w:rPr>
        <w:t>Bro</w:t>
      </w:r>
      <w:r w:rsidR="00946E47">
        <w:rPr>
          <w:lang w:val="en-US"/>
        </w:rPr>
        <w:t>wnie points</w:t>
      </w:r>
    </w:p>
    <w:p w14:paraId="05F946CA" w14:textId="4FD248F3" w:rsidR="00946E47" w:rsidRDefault="002E541F" w:rsidP="002E541F">
      <w:pPr>
        <w:pStyle w:val="ListParagraph"/>
        <w:numPr>
          <w:ilvl w:val="0"/>
          <w:numId w:val="4"/>
        </w:numPr>
        <w:rPr>
          <w:lang w:val="en-US"/>
        </w:rPr>
      </w:pPr>
      <w:r w:rsidRPr="002E541F">
        <w:rPr>
          <w:lang w:val="en-US"/>
        </w:rPr>
        <w:t>End to end test automation</w:t>
      </w:r>
    </w:p>
    <w:p w14:paraId="5145636D" w14:textId="205E3E28" w:rsidR="002E541F" w:rsidRDefault="00254A62" w:rsidP="002E541F">
      <w:pPr>
        <w:pStyle w:val="ListParagraph"/>
        <w:numPr>
          <w:ilvl w:val="0"/>
          <w:numId w:val="4"/>
        </w:numPr>
        <w:rPr>
          <w:lang w:val="en-US"/>
        </w:rPr>
      </w:pPr>
      <w:r>
        <w:rPr>
          <w:lang w:val="en-US"/>
        </w:rPr>
        <w:t>Security considerations during design and implementation</w:t>
      </w:r>
    </w:p>
    <w:p w14:paraId="5A835407" w14:textId="237415DC" w:rsidR="00254A62" w:rsidRDefault="00A1313A" w:rsidP="002E541F">
      <w:pPr>
        <w:pStyle w:val="ListParagraph"/>
        <w:numPr>
          <w:ilvl w:val="0"/>
          <w:numId w:val="4"/>
        </w:numPr>
        <w:rPr>
          <w:lang w:val="en-US"/>
        </w:rPr>
      </w:pPr>
      <w:r>
        <w:rPr>
          <w:lang w:val="en-US"/>
        </w:rPr>
        <w:t>Performance considerations</w:t>
      </w:r>
    </w:p>
    <w:p w14:paraId="3777570A" w14:textId="53ADFDF9" w:rsidR="00A1313A" w:rsidRDefault="00976570" w:rsidP="002E541F">
      <w:pPr>
        <w:pStyle w:val="ListParagraph"/>
        <w:numPr>
          <w:ilvl w:val="0"/>
          <w:numId w:val="4"/>
        </w:numPr>
        <w:rPr>
          <w:lang w:val="en-US"/>
        </w:rPr>
      </w:pPr>
      <w:r>
        <w:rPr>
          <w:lang w:val="en-US"/>
        </w:rPr>
        <w:t>Representation of design using sequence diagram, class diagram etc.</w:t>
      </w:r>
    </w:p>
    <w:p w14:paraId="5C33656C" w14:textId="22FBC553" w:rsidR="00E5091E" w:rsidRDefault="00AF5703" w:rsidP="003C464A">
      <w:pPr>
        <w:pStyle w:val="ListParagraph"/>
        <w:numPr>
          <w:ilvl w:val="0"/>
          <w:numId w:val="4"/>
        </w:numPr>
        <w:rPr>
          <w:lang w:val="en-US"/>
        </w:rPr>
      </w:pPr>
      <w:r>
        <w:rPr>
          <w:lang w:val="en-US"/>
        </w:rPr>
        <w:t>User experience and design thinking</w:t>
      </w:r>
    </w:p>
    <w:p w14:paraId="2FCDBEAB" w14:textId="07FFD370" w:rsidR="00256EB0" w:rsidRDefault="00256EB0" w:rsidP="003C464A">
      <w:pPr>
        <w:pStyle w:val="ListParagraph"/>
        <w:numPr>
          <w:ilvl w:val="0"/>
          <w:numId w:val="4"/>
        </w:numPr>
        <w:rPr>
          <w:lang w:val="en-US"/>
        </w:rPr>
      </w:pPr>
      <w:r>
        <w:rPr>
          <w:lang w:val="en-US"/>
        </w:rPr>
        <w:t>SDLC Methodology</w:t>
      </w:r>
    </w:p>
    <w:p w14:paraId="034CAA5C" w14:textId="26BC4BD8" w:rsidR="00152962" w:rsidRDefault="00FF3EDD" w:rsidP="00FF3EDD">
      <w:pPr>
        <w:pStyle w:val="Heading2"/>
        <w:numPr>
          <w:ilvl w:val="1"/>
          <w:numId w:val="1"/>
        </w:numPr>
        <w:rPr>
          <w:lang w:val="en-US"/>
        </w:rPr>
      </w:pPr>
      <w:r>
        <w:rPr>
          <w:lang w:val="en-US"/>
        </w:rPr>
        <w:t>Evaluation</w:t>
      </w:r>
    </w:p>
    <w:p w14:paraId="20B65BBD" w14:textId="7D3643CF" w:rsidR="00FF3EDD" w:rsidRDefault="00FF3EDD" w:rsidP="00FF3EDD">
      <w:pPr>
        <w:ind w:left="720"/>
        <w:rPr>
          <w:lang w:val="en-US"/>
        </w:rPr>
      </w:pPr>
      <w:r>
        <w:rPr>
          <w:lang w:val="en-US"/>
        </w:rPr>
        <w:t xml:space="preserve">All entries would be </w:t>
      </w:r>
      <w:r w:rsidR="00967BDD">
        <w:rPr>
          <w:lang w:val="en-US"/>
        </w:rPr>
        <w:t xml:space="preserve">evaluated based on </w:t>
      </w:r>
      <w:r w:rsidR="006D01F0">
        <w:rPr>
          <w:lang w:val="en-US"/>
        </w:rPr>
        <w:t xml:space="preserve">the </w:t>
      </w:r>
      <w:r w:rsidR="00967BDD">
        <w:rPr>
          <w:lang w:val="en-US"/>
        </w:rPr>
        <w:t>following criteria</w:t>
      </w:r>
    </w:p>
    <w:p w14:paraId="4A5CE9BD" w14:textId="446CFC57" w:rsidR="00442F0F" w:rsidRPr="00F03691" w:rsidRDefault="00442F0F" w:rsidP="00F03691">
      <w:pPr>
        <w:pStyle w:val="Heading3"/>
      </w:pPr>
      <w:r w:rsidRPr="00F03691">
        <w:t>Stage 1</w:t>
      </w:r>
    </w:p>
    <w:p w14:paraId="1A072B43" w14:textId="32351623" w:rsidR="00BD5670" w:rsidRDefault="00BD5670" w:rsidP="00FF3EDD">
      <w:pPr>
        <w:ind w:left="720"/>
        <w:rPr>
          <w:lang w:val="en-US"/>
        </w:rPr>
      </w:pPr>
      <w:r>
        <w:rPr>
          <w:lang w:val="en-US"/>
        </w:rPr>
        <w:t xml:space="preserve">Stage 1 will be </w:t>
      </w:r>
      <w:r w:rsidR="00F40674">
        <w:rPr>
          <w:lang w:val="en-US"/>
        </w:rPr>
        <w:t>an</w:t>
      </w:r>
      <w:r>
        <w:rPr>
          <w:lang w:val="en-US"/>
        </w:rPr>
        <w:t xml:space="preserve"> offline </w:t>
      </w:r>
      <w:r w:rsidR="00C23F96">
        <w:rPr>
          <w:lang w:val="en-US"/>
        </w:rPr>
        <w:t>evaluation process</w:t>
      </w:r>
    </w:p>
    <w:p w14:paraId="399F0240" w14:textId="3B9D7F03" w:rsidR="00441A2F" w:rsidRDefault="00441A2F" w:rsidP="00FF3EDD">
      <w:pPr>
        <w:ind w:left="720"/>
        <w:rPr>
          <w:lang w:val="en-US"/>
        </w:rPr>
      </w:pPr>
      <w:r>
        <w:rPr>
          <w:lang w:val="en-US"/>
        </w:rPr>
        <w:t>Evaluation Criterion:</w:t>
      </w:r>
    </w:p>
    <w:p w14:paraId="13450404" w14:textId="63659DA0" w:rsidR="00967BDD" w:rsidRDefault="00442F0F" w:rsidP="004746CB">
      <w:pPr>
        <w:pStyle w:val="ListParagraph"/>
        <w:numPr>
          <w:ilvl w:val="0"/>
          <w:numId w:val="6"/>
        </w:numPr>
        <w:rPr>
          <w:lang w:val="en-US"/>
        </w:rPr>
      </w:pPr>
      <w:r>
        <w:rPr>
          <w:lang w:val="en-US"/>
        </w:rPr>
        <w:t>Coding standards</w:t>
      </w:r>
    </w:p>
    <w:p w14:paraId="4C5CDCF7" w14:textId="3F262D2C" w:rsidR="00442F0F" w:rsidRDefault="0033176B" w:rsidP="004746CB">
      <w:pPr>
        <w:pStyle w:val="ListParagraph"/>
        <w:numPr>
          <w:ilvl w:val="0"/>
          <w:numId w:val="6"/>
        </w:numPr>
        <w:rPr>
          <w:lang w:val="en-US"/>
        </w:rPr>
      </w:pPr>
      <w:r>
        <w:rPr>
          <w:lang w:val="en-US"/>
        </w:rPr>
        <w:t>Code quality</w:t>
      </w:r>
    </w:p>
    <w:p w14:paraId="369FB864" w14:textId="547DC202" w:rsidR="0033176B" w:rsidRDefault="0033176B" w:rsidP="004746CB">
      <w:pPr>
        <w:pStyle w:val="ListParagraph"/>
        <w:numPr>
          <w:ilvl w:val="0"/>
          <w:numId w:val="6"/>
        </w:numPr>
        <w:rPr>
          <w:lang w:val="en-US"/>
        </w:rPr>
      </w:pPr>
      <w:r>
        <w:rPr>
          <w:lang w:val="en-US"/>
        </w:rPr>
        <w:t>Database design</w:t>
      </w:r>
    </w:p>
    <w:p w14:paraId="77889BC4" w14:textId="46B457B0" w:rsidR="0033176B" w:rsidRDefault="00F03691" w:rsidP="004746CB">
      <w:pPr>
        <w:pStyle w:val="ListParagraph"/>
        <w:numPr>
          <w:ilvl w:val="0"/>
          <w:numId w:val="6"/>
        </w:numPr>
        <w:rPr>
          <w:lang w:val="en-US"/>
        </w:rPr>
      </w:pPr>
      <w:r>
        <w:rPr>
          <w:lang w:val="en-US"/>
        </w:rPr>
        <w:t>Design fundamentals</w:t>
      </w:r>
    </w:p>
    <w:p w14:paraId="70FB9BED" w14:textId="241E75F6" w:rsidR="00F03691" w:rsidRDefault="00FE477E" w:rsidP="004746CB">
      <w:pPr>
        <w:pStyle w:val="ListParagraph"/>
        <w:numPr>
          <w:ilvl w:val="0"/>
          <w:numId w:val="6"/>
        </w:numPr>
        <w:rPr>
          <w:lang w:val="en-US"/>
        </w:rPr>
      </w:pPr>
      <w:r>
        <w:rPr>
          <w:lang w:val="en-US"/>
        </w:rPr>
        <w:t>Solution architecture</w:t>
      </w:r>
    </w:p>
    <w:p w14:paraId="3FA034AF" w14:textId="4110BB20" w:rsidR="00441A2F" w:rsidRDefault="00E36A57" w:rsidP="004746CB">
      <w:pPr>
        <w:pStyle w:val="ListParagraph"/>
        <w:numPr>
          <w:ilvl w:val="0"/>
          <w:numId w:val="6"/>
        </w:numPr>
        <w:rPr>
          <w:lang w:val="en-US"/>
        </w:rPr>
      </w:pPr>
      <w:r>
        <w:rPr>
          <w:lang w:val="en-US"/>
        </w:rPr>
        <w:t>Usage of source control repository</w:t>
      </w:r>
    </w:p>
    <w:p w14:paraId="39E78148" w14:textId="2AC258FD" w:rsidR="00667BC7" w:rsidRDefault="00667BC7" w:rsidP="004746CB">
      <w:pPr>
        <w:pStyle w:val="ListParagraph"/>
        <w:numPr>
          <w:ilvl w:val="0"/>
          <w:numId w:val="6"/>
        </w:numPr>
        <w:rPr>
          <w:lang w:val="en-US"/>
        </w:rPr>
      </w:pPr>
      <w:r>
        <w:rPr>
          <w:lang w:val="en-US"/>
        </w:rPr>
        <w:t>Pitch deck</w:t>
      </w:r>
    </w:p>
    <w:p w14:paraId="0A2178F9" w14:textId="23B8EF9F" w:rsidR="00FE477E" w:rsidRDefault="00FE477E" w:rsidP="00FE477E">
      <w:pPr>
        <w:pStyle w:val="Heading3"/>
      </w:pPr>
      <w:r>
        <w:t>Stage 2</w:t>
      </w:r>
    </w:p>
    <w:p w14:paraId="08CD663B" w14:textId="2AA3C440" w:rsidR="00FE477E" w:rsidRDefault="0023358B" w:rsidP="00FE477E">
      <w:pPr>
        <w:ind w:left="720"/>
        <w:rPr>
          <w:lang w:val="en-US"/>
        </w:rPr>
      </w:pPr>
      <w:r>
        <w:rPr>
          <w:lang w:val="en-US"/>
        </w:rPr>
        <w:t xml:space="preserve">Four finalists from stage 1 will be selected for </w:t>
      </w:r>
      <w:r w:rsidR="00441A2F">
        <w:rPr>
          <w:lang w:val="en-US"/>
        </w:rPr>
        <w:t>s</w:t>
      </w:r>
      <w:r w:rsidR="00A831EF">
        <w:rPr>
          <w:lang w:val="en-US"/>
        </w:rPr>
        <w:t xml:space="preserve">tage 2 will be a </w:t>
      </w:r>
      <w:r w:rsidR="00E36A57">
        <w:rPr>
          <w:lang w:val="en-US"/>
        </w:rPr>
        <w:t>presentation-based</w:t>
      </w:r>
      <w:r>
        <w:rPr>
          <w:lang w:val="en-US"/>
        </w:rPr>
        <w:t xml:space="preserve"> evaluation process</w:t>
      </w:r>
    </w:p>
    <w:p w14:paraId="67ACA550" w14:textId="5A154685" w:rsidR="00667BC7" w:rsidRDefault="00667BC7" w:rsidP="00667BC7">
      <w:pPr>
        <w:pStyle w:val="Heading1"/>
      </w:pPr>
      <w:r>
        <w:lastRenderedPageBreak/>
        <w:t>Timelines</w:t>
      </w:r>
    </w:p>
    <w:p w14:paraId="451691F3" w14:textId="03E6D207" w:rsidR="00667BC7" w:rsidRDefault="00667BC7" w:rsidP="00667BC7">
      <w:pPr>
        <w:rPr>
          <w:lang w:val="en-US"/>
        </w:rPr>
      </w:pPr>
      <w:r>
        <w:rPr>
          <w:lang w:val="en-US"/>
        </w:rPr>
        <w:t>Pitch workshop</w:t>
      </w:r>
      <w:r w:rsidR="0088202B">
        <w:rPr>
          <w:noProof/>
          <w:lang w:eastAsia="en-NZ" w:bidi="ar-SA"/>
        </w:rPr>
        <w:drawing>
          <wp:inline distT="0" distB="0" distL="0" distR="0" wp14:anchorId="3B80C5F3" wp14:editId="105ABBE4">
            <wp:extent cx="5937250" cy="168465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7250" cy="1684655"/>
                    </a:xfrm>
                    <a:prstGeom prst="rect">
                      <a:avLst/>
                    </a:prstGeom>
                    <a:noFill/>
                    <a:ln>
                      <a:noFill/>
                    </a:ln>
                  </pic:spPr>
                </pic:pic>
              </a:graphicData>
            </a:graphic>
          </wp:inline>
        </w:drawing>
      </w:r>
    </w:p>
    <w:p w14:paraId="606D94CF" w14:textId="33D25C78" w:rsidR="00F2533D" w:rsidRDefault="00F2533D" w:rsidP="00F2533D">
      <w:pPr>
        <w:pStyle w:val="Heading1"/>
        <w:jc w:val="both"/>
      </w:pPr>
      <w:r>
        <w:t>Co-Founders</w:t>
      </w:r>
    </w:p>
    <w:p w14:paraId="283239CB" w14:textId="14CF2703" w:rsidR="003C464A" w:rsidRDefault="005B52F8" w:rsidP="003C464A">
      <w:pPr>
        <w:ind w:left="720"/>
        <w:rPr>
          <w:lang w:val="en-US"/>
        </w:rPr>
      </w:pPr>
      <w:r w:rsidRPr="00601987">
        <w:rPr>
          <w:b/>
          <w:bCs/>
          <w:lang w:val="en-US"/>
        </w:rPr>
        <w:t>Vinay Varma</w:t>
      </w:r>
      <w:r>
        <w:rPr>
          <w:lang w:val="en-US"/>
        </w:rPr>
        <w:t xml:space="preserve">: </w:t>
      </w:r>
      <w:r w:rsidR="00935D9C" w:rsidRPr="00601987">
        <w:rPr>
          <w:lang w:val="en-US"/>
        </w:rPr>
        <w:t xml:space="preserve">Vinay is the CEO and the co-founder of SchoolBell.chat, an education technology platform. He has more than 22 years of experience in the ICT industry spanning 7 countries. Over the years Vinay has worked as a developer to a senior manager leading large tech teams. </w:t>
      </w:r>
    </w:p>
    <w:p w14:paraId="42F8D06E" w14:textId="77777777" w:rsidR="00DD7826" w:rsidRPr="00DD7826" w:rsidRDefault="00601987" w:rsidP="00DD7826">
      <w:pPr>
        <w:ind w:left="720"/>
        <w:jc w:val="both"/>
        <w:rPr>
          <w:lang w:val="en-US"/>
        </w:rPr>
      </w:pPr>
      <w:r>
        <w:rPr>
          <w:b/>
          <w:bCs/>
          <w:lang w:val="en-US"/>
        </w:rPr>
        <w:t>Vijay Varma</w:t>
      </w:r>
      <w:r w:rsidRPr="00DD7826">
        <w:rPr>
          <w:b/>
          <w:bCs/>
          <w:lang w:val="en-US"/>
        </w:rPr>
        <w:t xml:space="preserve">: </w:t>
      </w:r>
      <w:r w:rsidR="00DD7826" w:rsidRPr="00DD7826">
        <w:rPr>
          <w:lang w:val="en-US"/>
        </w:rPr>
        <w:t>Vijay has more than 17 years of experience in Software Development in multiple development platforms. He has extensive experience working with agile methodologies and holds highly regarded Professional Scrum Master II, Professional Scrum with Kanban and Professional Scrum Product Owner I certifications and also works as Agile Coach\Scrum Master Coach, developing young software developers and testers to work in agile methodologies.</w:t>
      </w:r>
    </w:p>
    <w:p w14:paraId="6A18522A" w14:textId="54271A9D" w:rsidR="00601987" w:rsidRPr="00DD7826" w:rsidRDefault="00601987" w:rsidP="003C464A">
      <w:pPr>
        <w:ind w:left="720"/>
        <w:rPr>
          <w:b/>
          <w:bCs/>
          <w:lang w:val="en-US"/>
        </w:rPr>
      </w:pPr>
    </w:p>
    <w:p w14:paraId="2C0236CF" w14:textId="6BFD635F" w:rsidR="00F2533D" w:rsidRPr="00DD7826" w:rsidRDefault="00F2533D" w:rsidP="00DD7826">
      <w:pPr>
        <w:ind w:left="720"/>
        <w:rPr>
          <w:b/>
          <w:bCs/>
          <w:lang w:val="en-US"/>
        </w:rPr>
      </w:pPr>
    </w:p>
    <w:p w14:paraId="72DA3699" w14:textId="77777777" w:rsidR="00F2533D" w:rsidRPr="00DD7826" w:rsidRDefault="00F2533D" w:rsidP="00DD7826">
      <w:pPr>
        <w:ind w:left="720"/>
        <w:rPr>
          <w:b/>
          <w:bCs/>
          <w:lang w:val="en-US"/>
        </w:rPr>
      </w:pPr>
    </w:p>
    <w:p w14:paraId="67F60001" w14:textId="77777777" w:rsidR="00F2533D" w:rsidRPr="00DD7826" w:rsidRDefault="00F2533D" w:rsidP="00DD7826">
      <w:pPr>
        <w:ind w:left="720"/>
        <w:rPr>
          <w:b/>
          <w:bCs/>
          <w:lang w:val="en-US"/>
        </w:rPr>
      </w:pPr>
    </w:p>
    <w:p w14:paraId="052E6AFE" w14:textId="77777777" w:rsidR="00F2533D" w:rsidRPr="00DD7826" w:rsidRDefault="00F2533D" w:rsidP="00DD7826">
      <w:pPr>
        <w:ind w:left="720"/>
        <w:rPr>
          <w:b/>
          <w:bCs/>
          <w:lang w:val="en-US"/>
        </w:rPr>
      </w:pPr>
    </w:p>
    <w:sectPr w:rsidR="00F2533D" w:rsidRPr="00DD78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Arial Unicode MS"/>
    <w:panose1 w:val="02020400000000000000"/>
    <w:charset w:val="80"/>
    <w:family w:val="roman"/>
    <w:pitch w:val="variable"/>
    <w:sig w:usb0="800002E7" w:usb1="2AC7FCF0" w:usb2="00000012" w:usb3="00000000" w:csb0="000200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0448"/>
    <w:multiLevelType w:val="hybridMultilevel"/>
    <w:tmpl w:val="28BC07DA"/>
    <w:lvl w:ilvl="0" w:tplc="0E3200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7C099C"/>
    <w:multiLevelType w:val="multilevel"/>
    <w:tmpl w:val="3F7CE288"/>
    <w:lvl w:ilvl="0">
      <w:start w:val="1"/>
      <w:numFmt w:val="decimal"/>
      <w:pStyle w:val="Heading1"/>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390D686E"/>
    <w:multiLevelType w:val="hybridMultilevel"/>
    <w:tmpl w:val="C0AAD446"/>
    <w:lvl w:ilvl="0" w:tplc="B808A3C8">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399720CB"/>
    <w:multiLevelType w:val="hybridMultilevel"/>
    <w:tmpl w:val="9B64C2AE"/>
    <w:lvl w:ilvl="0" w:tplc="4978E1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3262A5"/>
    <w:multiLevelType w:val="hybridMultilevel"/>
    <w:tmpl w:val="9F16B3E0"/>
    <w:lvl w:ilvl="0" w:tplc="2CD661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2C40260"/>
    <w:multiLevelType w:val="hybridMultilevel"/>
    <w:tmpl w:val="DE0CF97E"/>
    <w:lvl w:ilvl="0" w:tplc="42A649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0MjEyNzc2MTIyMDdW0lEKTi0uzszPAykwqgUAc9OtuSwAAAA="/>
  </w:docVars>
  <w:rsids>
    <w:rsidRoot w:val="00F2533D"/>
    <w:rsid w:val="0007503B"/>
    <w:rsid w:val="001171E0"/>
    <w:rsid w:val="00120158"/>
    <w:rsid w:val="0015065D"/>
    <w:rsid w:val="00152962"/>
    <w:rsid w:val="00156642"/>
    <w:rsid w:val="00176703"/>
    <w:rsid w:val="001C294F"/>
    <w:rsid w:val="00211993"/>
    <w:rsid w:val="00216BAC"/>
    <w:rsid w:val="0023358B"/>
    <w:rsid w:val="00243B0B"/>
    <w:rsid w:val="00254A62"/>
    <w:rsid w:val="00256EB0"/>
    <w:rsid w:val="00261AAF"/>
    <w:rsid w:val="002E541F"/>
    <w:rsid w:val="003011E9"/>
    <w:rsid w:val="00306C06"/>
    <w:rsid w:val="0033176B"/>
    <w:rsid w:val="00370D69"/>
    <w:rsid w:val="003B6098"/>
    <w:rsid w:val="003C464A"/>
    <w:rsid w:val="003E5321"/>
    <w:rsid w:val="00422389"/>
    <w:rsid w:val="00441A2F"/>
    <w:rsid w:val="00442F0F"/>
    <w:rsid w:val="004746CB"/>
    <w:rsid w:val="00491456"/>
    <w:rsid w:val="004A1950"/>
    <w:rsid w:val="004A3880"/>
    <w:rsid w:val="004B25F1"/>
    <w:rsid w:val="004E3BAD"/>
    <w:rsid w:val="005238AB"/>
    <w:rsid w:val="00580CEB"/>
    <w:rsid w:val="005A0702"/>
    <w:rsid w:val="005B52F8"/>
    <w:rsid w:val="005E5421"/>
    <w:rsid w:val="005F35F5"/>
    <w:rsid w:val="00601987"/>
    <w:rsid w:val="00611709"/>
    <w:rsid w:val="00636C0A"/>
    <w:rsid w:val="00667BC7"/>
    <w:rsid w:val="006802B7"/>
    <w:rsid w:val="006874BF"/>
    <w:rsid w:val="006D01F0"/>
    <w:rsid w:val="006E01DA"/>
    <w:rsid w:val="006F1421"/>
    <w:rsid w:val="00726750"/>
    <w:rsid w:val="00727905"/>
    <w:rsid w:val="00753417"/>
    <w:rsid w:val="008259AD"/>
    <w:rsid w:val="00842F04"/>
    <w:rsid w:val="0088202B"/>
    <w:rsid w:val="008C4D9C"/>
    <w:rsid w:val="008F3E4A"/>
    <w:rsid w:val="00935D9C"/>
    <w:rsid w:val="00946E47"/>
    <w:rsid w:val="00947D07"/>
    <w:rsid w:val="00967BDD"/>
    <w:rsid w:val="00973A71"/>
    <w:rsid w:val="00976570"/>
    <w:rsid w:val="00995037"/>
    <w:rsid w:val="00A1313A"/>
    <w:rsid w:val="00A55080"/>
    <w:rsid w:val="00A71CC8"/>
    <w:rsid w:val="00A831EF"/>
    <w:rsid w:val="00A83B6C"/>
    <w:rsid w:val="00AF5703"/>
    <w:rsid w:val="00B7040B"/>
    <w:rsid w:val="00B96991"/>
    <w:rsid w:val="00BC6AD4"/>
    <w:rsid w:val="00BD5670"/>
    <w:rsid w:val="00BD6BE5"/>
    <w:rsid w:val="00C23F96"/>
    <w:rsid w:val="00C946EE"/>
    <w:rsid w:val="00CC1F1C"/>
    <w:rsid w:val="00D03834"/>
    <w:rsid w:val="00D15EB0"/>
    <w:rsid w:val="00D218F6"/>
    <w:rsid w:val="00D251EC"/>
    <w:rsid w:val="00D524EA"/>
    <w:rsid w:val="00D62A23"/>
    <w:rsid w:val="00DD7826"/>
    <w:rsid w:val="00DE4CF0"/>
    <w:rsid w:val="00E32654"/>
    <w:rsid w:val="00E36A57"/>
    <w:rsid w:val="00E5091E"/>
    <w:rsid w:val="00E578D4"/>
    <w:rsid w:val="00E65202"/>
    <w:rsid w:val="00E96FBE"/>
    <w:rsid w:val="00EA1552"/>
    <w:rsid w:val="00EA5EC8"/>
    <w:rsid w:val="00ED7769"/>
    <w:rsid w:val="00EE5750"/>
    <w:rsid w:val="00F03691"/>
    <w:rsid w:val="00F1658F"/>
    <w:rsid w:val="00F2533D"/>
    <w:rsid w:val="00F40674"/>
    <w:rsid w:val="00F53F2A"/>
    <w:rsid w:val="00F65493"/>
    <w:rsid w:val="00F66F82"/>
    <w:rsid w:val="00F70DF7"/>
    <w:rsid w:val="00FE477E"/>
    <w:rsid w:val="00FF3ED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BB6DE"/>
  <w15:docId w15:val="{130E1719-DFDB-4413-80BC-C0B29EF4C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US" w:eastAsia="ja-JP"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NZ"/>
    </w:rPr>
  </w:style>
  <w:style w:type="paragraph" w:styleId="Heading1">
    <w:name w:val="heading 1"/>
    <w:basedOn w:val="Normal"/>
    <w:next w:val="Normal"/>
    <w:link w:val="Heading1Char"/>
    <w:uiPriority w:val="9"/>
    <w:qFormat/>
    <w:rsid w:val="00F2533D"/>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29"/>
      <w:lang w:val="en-US"/>
    </w:rPr>
  </w:style>
  <w:style w:type="paragraph" w:styleId="Heading2">
    <w:name w:val="heading 2"/>
    <w:basedOn w:val="Normal"/>
    <w:next w:val="Normal"/>
    <w:link w:val="Heading2Char"/>
    <w:uiPriority w:val="9"/>
    <w:unhideWhenUsed/>
    <w:qFormat/>
    <w:rsid w:val="00E5091E"/>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unhideWhenUsed/>
    <w:qFormat/>
    <w:rsid w:val="00F03691"/>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2533D"/>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F2533D"/>
    <w:rPr>
      <w:rFonts w:asciiTheme="majorHAnsi" w:eastAsiaTheme="majorEastAsia" w:hAnsiTheme="majorHAnsi" w:cstheme="majorBidi"/>
      <w:spacing w:val="-10"/>
      <w:kern w:val="28"/>
      <w:sz w:val="56"/>
      <w:szCs w:val="50"/>
      <w:lang w:val="en-NZ"/>
    </w:rPr>
  </w:style>
  <w:style w:type="character" w:customStyle="1" w:styleId="Heading1Char">
    <w:name w:val="Heading 1 Char"/>
    <w:basedOn w:val="DefaultParagraphFont"/>
    <w:link w:val="Heading1"/>
    <w:uiPriority w:val="9"/>
    <w:rsid w:val="00F2533D"/>
    <w:rPr>
      <w:rFonts w:asciiTheme="majorHAnsi" w:eastAsiaTheme="majorEastAsia" w:hAnsiTheme="majorHAnsi" w:cstheme="majorBidi"/>
      <w:color w:val="2F5496" w:themeColor="accent1" w:themeShade="BF"/>
      <w:sz w:val="32"/>
      <w:szCs w:val="29"/>
    </w:rPr>
  </w:style>
  <w:style w:type="paragraph" w:styleId="ListParagraph">
    <w:name w:val="List Paragraph"/>
    <w:basedOn w:val="Normal"/>
    <w:uiPriority w:val="34"/>
    <w:qFormat/>
    <w:rsid w:val="00F70DF7"/>
    <w:pPr>
      <w:ind w:left="720"/>
      <w:contextualSpacing/>
    </w:pPr>
  </w:style>
  <w:style w:type="character" w:customStyle="1" w:styleId="Heading2Char">
    <w:name w:val="Heading 2 Char"/>
    <w:basedOn w:val="DefaultParagraphFont"/>
    <w:link w:val="Heading2"/>
    <w:uiPriority w:val="9"/>
    <w:rsid w:val="00E5091E"/>
    <w:rPr>
      <w:rFonts w:asciiTheme="majorHAnsi" w:eastAsiaTheme="majorEastAsia" w:hAnsiTheme="majorHAnsi" w:cstheme="majorBidi"/>
      <w:color w:val="2F5496" w:themeColor="accent1" w:themeShade="BF"/>
      <w:sz w:val="26"/>
      <w:szCs w:val="23"/>
      <w:lang w:val="en-NZ"/>
    </w:rPr>
  </w:style>
  <w:style w:type="character" w:customStyle="1" w:styleId="Heading3Char">
    <w:name w:val="Heading 3 Char"/>
    <w:basedOn w:val="DefaultParagraphFont"/>
    <w:link w:val="Heading3"/>
    <w:uiPriority w:val="9"/>
    <w:rsid w:val="00F03691"/>
    <w:rPr>
      <w:rFonts w:asciiTheme="majorHAnsi" w:eastAsiaTheme="majorEastAsia" w:hAnsiTheme="majorHAnsi" w:cstheme="majorBidi"/>
      <w:color w:val="1F3763" w:themeColor="accent1" w:themeShade="7F"/>
      <w:sz w:val="24"/>
      <w:szCs w:val="21"/>
    </w:rPr>
  </w:style>
  <w:style w:type="paragraph" w:styleId="BalloonText">
    <w:name w:val="Balloon Text"/>
    <w:basedOn w:val="Normal"/>
    <w:link w:val="BalloonTextChar"/>
    <w:uiPriority w:val="99"/>
    <w:semiHidden/>
    <w:unhideWhenUsed/>
    <w:rsid w:val="004A195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4A1950"/>
    <w:rPr>
      <w:rFonts w:ascii="Tahoma" w:hAnsi="Tahoma" w:cs="Mangal"/>
      <w:sz w:val="16"/>
      <w:szCs w:val="1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5301518">
      <w:bodyDiv w:val="1"/>
      <w:marLeft w:val="0"/>
      <w:marRight w:val="0"/>
      <w:marTop w:val="0"/>
      <w:marBottom w:val="0"/>
      <w:divBdr>
        <w:top w:val="none" w:sz="0" w:space="0" w:color="auto"/>
        <w:left w:val="none" w:sz="0" w:space="0" w:color="auto"/>
        <w:bottom w:val="none" w:sz="0" w:space="0" w:color="auto"/>
        <w:right w:val="none" w:sz="0" w:space="0" w:color="auto"/>
      </w:divBdr>
    </w:div>
    <w:div w:id="168382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3</Pages>
  <Words>656</Words>
  <Characters>374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ay Varma</dc:creator>
  <cp:lastModifiedBy>Brunette Robles</cp:lastModifiedBy>
  <cp:revision>2</cp:revision>
  <dcterms:created xsi:type="dcterms:W3CDTF">2019-08-01T09:11:00Z</dcterms:created>
  <dcterms:modified xsi:type="dcterms:W3CDTF">2019-08-26T07:47:00Z</dcterms:modified>
</cp:coreProperties>
</file>